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4A77F" w14:textId="52CD920F" w:rsidR="000C16B1" w:rsidRPr="009A354B" w:rsidRDefault="00D9729E" w:rsidP="001C58F1">
      <w:pPr>
        <w:jc w:val="center"/>
        <w:rPr>
          <w:b/>
          <w:bCs/>
          <w:sz w:val="28"/>
          <w:szCs w:val="28"/>
        </w:rPr>
      </w:pPr>
      <w:r w:rsidRPr="009A354B">
        <w:rPr>
          <w:b/>
          <w:bCs/>
          <w:sz w:val="28"/>
          <w:szCs w:val="28"/>
        </w:rPr>
        <w:t xml:space="preserve">County </w:t>
      </w:r>
      <w:r w:rsidR="00E871A4" w:rsidRPr="009A354B">
        <w:rPr>
          <w:b/>
          <w:bCs/>
          <w:sz w:val="28"/>
          <w:szCs w:val="28"/>
        </w:rPr>
        <w:t xml:space="preserve">Policy </w:t>
      </w:r>
      <w:r w:rsidR="00861387" w:rsidRPr="009A354B">
        <w:rPr>
          <w:b/>
          <w:bCs/>
          <w:sz w:val="28"/>
          <w:szCs w:val="28"/>
        </w:rPr>
        <w:t>&amp;</w:t>
      </w:r>
      <w:r w:rsidR="00473B49" w:rsidRPr="009A354B">
        <w:rPr>
          <w:b/>
          <w:bCs/>
          <w:sz w:val="28"/>
          <w:szCs w:val="28"/>
        </w:rPr>
        <w:t xml:space="preserve"> Procedures for BHQIP Submission</w:t>
      </w:r>
    </w:p>
    <w:p w14:paraId="16C7641F" w14:textId="1950F78C" w:rsidR="00477AF9" w:rsidRPr="009A354B" w:rsidRDefault="005002F1">
      <w:r w:rsidRPr="009A354B">
        <w:t>This attestation form should be completed</w:t>
      </w:r>
      <w:r w:rsidR="004122C1" w:rsidRPr="009A354B">
        <w:t xml:space="preserve"> and approved by a Behavioral Health Director</w:t>
      </w:r>
      <w:r w:rsidR="00BC6A7E" w:rsidRPr="009A354B">
        <w:t xml:space="preserve"> (or Alcohol and Drug Administrator</w:t>
      </w:r>
      <w:r w:rsidR="00E81D2B" w:rsidRPr="009A354B">
        <w:t>, as appropriate)</w:t>
      </w:r>
      <w:r w:rsidRPr="009A354B">
        <w:t xml:space="preserve"> if your </w:t>
      </w:r>
      <w:r w:rsidR="005E67D0" w:rsidRPr="009A354B">
        <w:t>county</w:t>
      </w:r>
      <w:r w:rsidRPr="009A354B">
        <w:t xml:space="preserve"> </w:t>
      </w:r>
      <w:r w:rsidR="00477AF9" w:rsidRPr="009A354B">
        <w:t>adopts</w:t>
      </w:r>
      <w:r w:rsidR="00A30CDD" w:rsidRPr="009A354B">
        <w:t xml:space="preserve"> the following</w:t>
      </w:r>
      <w:r w:rsidRPr="009A354B">
        <w:t xml:space="preserve"> </w:t>
      </w:r>
      <w:r w:rsidR="00861387" w:rsidRPr="009A354B">
        <w:t>P</w:t>
      </w:r>
      <w:r w:rsidRPr="009A354B">
        <w:t xml:space="preserve">olicies </w:t>
      </w:r>
      <w:r w:rsidR="00477AF9" w:rsidRPr="009A354B">
        <w:t>and</w:t>
      </w:r>
      <w:r w:rsidR="00861387" w:rsidRPr="009A354B">
        <w:t xml:space="preserve"> P</w:t>
      </w:r>
      <w:r w:rsidRPr="009A354B">
        <w:t xml:space="preserve">rocedures </w:t>
      </w:r>
      <w:r w:rsidR="00A30CDD" w:rsidRPr="009A354B">
        <w:t xml:space="preserve">(P&amp;P) </w:t>
      </w:r>
      <w:r w:rsidRPr="009A354B">
        <w:t>developed by the California Mental Health Services Authority (CalMHSA)</w:t>
      </w:r>
      <w:r w:rsidR="00493CC5" w:rsidRPr="009A354B">
        <w:t xml:space="preserve"> to meet the </w:t>
      </w:r>
      <w:r w:rsidR="0024163F" w:rsidRPr="009A354B">
        <w:t>California Advancing and Innovating Medi-Cal (</w:t>
      </w:r>
      <w:r w:rsidR="00493CC5" w:rsidRPr="009A354B">
        <w:t>CalAIM</w:t>
      </w:r>
      <w:r w:rsidR="00333DA6" w:rsidRPr="009A354B">
        <w:t>)</w:t>
      </w:r>
      <w:r w:rsidR="00493CC5" w:rsidRPr="009A354B">
        <w:t xml:space="preserve"> Behavioral Health Quality Improvement Program (BHQIP) Milestone 2e requirements</w:t>
      </w:r>
      <w:r w:rsidR="00340231" w:rsidRPr="009A354B">
        <w:t xml:space="preserve">. </w:t>
      </w:r>
      <w:r w:rsidR="000859C5" w:rsidRPr="009A354B">
        <w:t xml:space="preserve">These </w:t>
      </w:r>
      <w:r w:rsidR="00A30CDD" w:rsidRPr="009A354B">
        <w:t xml:space="preserve">P&amp;Ps </w:t>
      </w:r>
      <w:r w:rsidR="000859C5" w:rsidRPr="009A354B">
        <w:t xml:space="preserve">are posted </w:t>
      </w:r>
      <w:r w:rsidR="00AE086B" w:rsidRPr="009A354B">
        <w:t xml:space="preserve">on </w:t>
      </w:r>
      <w:proofErr w:type="spellStart"/>
      <w:r w:rsidR="00AE086B" w:rsidRPr="009A354B">
        <w:t>CalMHSA’s</w:t>
      </w:r>
      <w:proofErr w:type="spellEnd"/>
      <w:r w:rsidR="00AE086B" w:rsidRPr="009A354B">
        <w:t xml:space="preserve"> website </w:t>
      </w:r>
      <w:hyperlink r:id="rId11" w:history="1">
        <w:r w:rsidR="00772E5C" w:rsidRPr="009A354B">
          <w:rPr>
            <w:rStyle w:val="Hyperlink"/>
          </w:rPr>
          <w:t>California Mental Health Services Authority | Policies and Procedures (calmhsa.org)</w:t>
        </w:r>
      </w:hyperlink>
      <w:r w:rsidR="006177F4" w:rsidRPr="009A354B">
        <w:t>.</w:t>
      </w:r>
    </w:p>
    <w:p w14:paraId="2E098D6F" w14:textId="1EABF432" w:rsidR="005002F1" w:rsidRPr="009A354B" w:rsidRDefault="005002F1">
      <w:pPr>
        <w:rPr>
          <w:u w:val="single"/>
        </w:rPr>
      </w:pPr>
      <w:r w:rsidRPr="009A354B">
        <w:rPr>
          <w:u w:val="single"/>
        </w:rPr>
        <w:t xml:space="preserve">Counties </w:t>
      </w:r>
      <w:r w:rsidR="004A564C" w:rsidRPr="009A354B">
        <w:rPr>
          <w:u w:val="single"/>
        </w:rPr>
        <w:t xml:space="preserve">that </w:t>
      </w:r>
      <w:r w:rsidR="00FE7238" w:rsidRPr="009A354B">
        <w:rPr>
          <w:u w:val="single"/>
        </w:rPr>
        <w:t>elect</w:t>
      </w:r>
      <w:r w:rsidRPr="009A354B">
        <w:rPr>
          <w:u w:val="single"/>
        </w:rPr>
        <w:t xml:space="preserve"> to </w:t>
      </w:r>
      <w:r w:rsidR="00861387" w:rsidRPr="009A354B">
        <w:rPr>
          <w:u w:val="single"/>
        </w:rPr>
        <w:t>alter</w:t>
      </w:r>
      <w:r w:rsidRPr="009A354B">
        <w:rPr>
          <w:u w:val="single"/>
        </w:rPr>
        <w:t xml:space="preserve"> the </w:t>
      </w:r>
      <w:r w:rsidR="007139AB" w:rsidRPr="009A354B">
        <w:rPr>
          <w:u w:val="single"/>
        </w:rPr>
        <w:t xml:space="preserve">P&amp;Ps </w:t>
      </w:r>
      <w:r w:rsidRPr="009A354B">
        <w:rPr>
          <w:u w:val="single"/>
        </w:rPr>
        <w:t>developed by CalMHSA should not complete this attestation</w:t>
      </w:r>
      <w:r w:rsidR="000859C5" w:rsidRPr="009A354B">
        <w:rPr>
          <w:u w:val="single"/>
        </w:rPr>
        <w:t xml:space="preserve"> and should instead </w:t>
      </w:r>
      <w:r w:rsidR="00861387" w:rsidRPr="009A354B">
        <w:rPr>
          <w:u w:val="single"/>
        </w:rPr>
        <w:t xml:space="preserve">submit their county-specific </w:t>
      </w:r>
      <w:r w:rsidR="007139AB" w:rsidRPr="009A354B">
        <w:rPr>
          <w:u w:val="single"/>
        </w:rPr>
        <w:t>P&amp;Ps</w:t>
      </w:r>
      <w:r w:rsidR="00AE086B" w:rsidRPr="009A354B">
        <w:rPr>
          <w:u w:val="single"/>
        </w:rPr>
        <w:t xml:space="preserve"> directly</w:t>
      </w:r>
      <w:r w:rsidR="000859C5" w:rsidRPr="009A354B">
        <w:rPr>
          <w:u w:val="single"/>
        </w:rPr>
        <w:t xml:space="preserve"> to </w:t>
      </w:r>
      <w:r w:rsidR="007139AB" w:rsidRPr="009A354B">
        <w:rPr>
          <w:u w:val="single"/>
        </w:rPr>
        <w:t>the Department of Health Care Services (</w:t>
      </w:r>
      <w:r w:rsidR="000859C5" w:rsidRPr="009A354B">
        <w:rPr>
          <w:u w:val="single"/>
        </w:rPr>
        <w:t>DHCS</w:t>
      </w:r>
      <w:r w:rsidR="007139AB" w:rsidRPr="009A354B">
        <w:rPr>
          <w:u w:val="single"/>
        </w:rPr>
        <w:t>)</w:t>
      </w:r>
      <w:r w:rsidR="00861387" w:rsidRPr="009A354B">
        <w:rPr>
          <w:u w:val="single"/>
        </w:rPr>
        <w:t xml:space="preserve"> </w:t>
      </w:r>
      <w:r w:rsidR="00477AF9" w:rsidRPr="009A354B">
        <w:rPr>
          <w:u w:val="single"/>
        </w:rPr>
        <w:t>as part of the BHQIP process.</w:t>
      </w:r>
    </w:p>
    <w:p w14:paraId="3615741E" w14:textId="0F9D7F72" w:rsidR="0040410A" w:rsidRPr="009A354B" w:rsidRDefault="0040410A" w:rsidP="00D9729E">
      <w:pPr>
        <w:pStyle w:val="NoSpacing"/>
      </w:pPr>
    </w:p>
    <w:p w14:paraId="5CFF5076" w14:textId="35F2CE04" w:rsidR="001628F9" w:rsidRPr="009A354B" w:rsidRDefault="005002F1" w:rsidP="001628F9">
      <w:pPr>
        <w:pStyle w:val="NoSpacing"/>
      </w:pPr>
      <w:r w:rsidRPr="009A354B">
        <w:t xml:space="preserve">I, </w:t>
      </w:r>
      <w:sdt>
        <w:sdtPr>
          <w:id w:val="717160067"/>
          <w:placeholder>
            <w:docPart w:val="97989604C7264DA9949B5241B72436CE"/>
          </w:placeholder>
          <w:showingPlcHdr/>
          <w:text/>
        </w:sdtPr>
        <w:sdtEndPr/>
        <w:sdtContent>
          <w:r w:rsidR="00B95A93" w:rsidRPr="009A354B">
            <w:rPr>
              <w:rStyle w:val="PlaceholderText"/>
              <w:u w:val="single"/>
            </w:rPr>
            <w:t>printed name</w:t>
          </w:r>
        </w:sdtContent>
      </w:sdt>
      <w:r w:rsidRPr="009A354B">
        <w:t xml:space="preserve">, as the </w:t>
      </w:r>
      <w:r w:rsidR="004122C1" w:rsidRPr="009A354B">
        <w:t xml:space="preserve">Behavioral Health Director </w:t>
      </w:r>
      <w:r w:rsidR="00642631" w:rsidRPr="009A354B">
        <w:t xml:space="preserve">(or Alcohol and Drug Administrator) </w:t>
      </w:r>
      <w:r w:rsidRPr="009A354B">
        <w:t>of</w:t>
      </w:r>
      <w:r w:rsidR="00B95A93" w:rsidRPr="009A354B">
        <w:t xml:space="preserve"> </w:t>
      </w:r>
      <w:sdt>
        <w:sdtPr>
          <w:id w:val="1929385749"/>
          <w:placeholder>
            <w:docPart w:val="CD8B68E3F7734B519BB7C16C0674F9B1"/>
          </w:placeholder>
          <w:showingPlcHdr/>
          <w:text/>
        </w:sdtPr>
        <w:sdtEndPr/>
        <w:sdtContent>
          <w:r w:rsidR="00B95A93" w:rsidRPr="009A354B">
            <w:rPr>
              <w:rStyle w:val="PlaceholderText"/>
              <w:u w:val="single"/>
            </w:rPr>
            <w:t>enter county name</w:t>
          </w:r>
        </w:sdtContent>
      </w:sdt>
      <w:r w:rsidR="00B95A93" w:rsidRPr="009A354B">
        <w:t xml:space="preserve"> </w:t>
      </w:r>
      <w:sdt>
        <w:sdtPr>
          <w:id w:val="2068680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6A7F" w:rsidRPr="009A354B">
            <w:rPr>
              <w:rFonts w:ascii="Segoe UI Symbol" w:eastAsia="MS Gothic" w:hAnsi="Segoe UI Symbol" w:cs="Segoe UI Symbol"/>
            </w:rPr>
            <w:t>☐</w:t>
          </w:r>
        </w:sdtContent>
      </w:sdt>
      <w:r w:rsidR="00DD6A7F" w:rsidRPr="009A354B">
        <w:t>M</w:t>
      </w:r>
      <w:r w:rsidR="00081747" w:rsidRPr="009A354B">
        <w:t>HP</w:t>
      </w:r>
      <w:r w:rsidR="001628F9" w:rsidRPr="009A354B">
        <w:t>/SMHS</w:t>
      </w:r>
      <w:r w:rsidR="00081747" w:rsidRPr="009A354B">
        <w:t xml:space="preserve"> </w:t>
      </w:r>
      <w:sdt>
        <w:sdtPr>
          <w:id w:val="-486854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47" w:rsidRPr="009A354B">
            <w:rPr>
              <w:rFonts w:ascii="Segoe UI Symbol" w:eastAsia="MS Gothic" w:hAnsi="Segoe UI Symbol" w:cs="Segoe UI Symbol"/>
            </w:rPr>
            <w:t>☐</w:t>
          </w:r>
        </w:sdtContent>
      </w:sdt>
      <w:r w:rsidR="00081747" w:rsidRPr="009A354B">
        <w:t xml:space="preserve">DMC-ODS </w:t>
      </w:r>
      <w:sdt>
        <w:sdtPr>
          <w:id w:val="-1750340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47" w:rsidRPr="009A354B">
            <w:rPr>
              <w:rFonts w:ascii="Segoe UI Symbol" w:eastAsia="MS Gothic" w:hAnsi="Segoe UI Symbol" w:cs="Segoe UI Symbol"/>
            </w:rPr>
            <w:t>☐</w:t>
          </w:r>
        </w:sdtContent>
      </w:sdt>
      <w:r w:rsidR="00081747" w:rsidRPr="009A354B">
        <w:t>DMC State Plan</w:t>
      </w:r>
      <w:r w:rsidR="00F9190D" w:rsidRPr="009A354B">
        <w:t xml:space="preserve"> (check all that apply)</w:t>
      </w:r>
      <w:r w:rsidR="004A008A" w:rsidRPr="009A354B">
        <w:t>,</w:t>
      </w:r>
      <w:r w:rsidR="007739AF" w:rsidRPr="009A354B">
        <w:t xml:space="preserve"> </w:t>
      </w:r>
      <w:r w:rsidRPr="009A354B">
        <w:t xml:space="preserve">hereby attest to the </w:t>
      </w:r>
      <w:r w:rsidR="00AE086B" w:rsidRPr="009A354B">
        <w:t>following</w:t>
      </w:r>
      <w:r w:rsidR="001628F9" w:rsidRPr="009A354B">
        <w:t xml:space="preserve"> for the BHQIP policies and procedure</w:t>
      </w:r>
      <w:r w:rsidR="00DD6A7F" w:rsidRPr="009A354B">
        <w:t>s</w:t>
      </w:r>
      <w:r w:rsidR="001628F9" w:rsidRPr="009A354B">
        <w:t xml:space="preserve"> review process</w:t>
      </w:r>
      <w:r w:rsidR="00AE086B" w:rsidRPr="009A354B">
        <w:t>:</w:t>
      </w:r>
    </w:p>
    <w:p w14:paraId="49BE9C74" w14:textId="77777777" w:rsidR="001628F9" w:rsidRPr="009A354B" w:rsidRDefault="001628F9" w:rsidP="001628F9">
      <w:pPr>
        <w:pStyle w:val="NoSpacing"/>
      </w:pPr>
    </w:p>
    <w:p w14:paraId="3084E2F6" w14:textId="77777777" w:rsidR="001628F9" w:rsidRPr="009A354B" w:rsidRDefault="001628F9" w:rsidP="001628F9">
      <w:pPr>
        <w:pStyle w:val="NoSpacing"/>
      </w:pPr>
      <w:r w:rsidRPr="009A354B">
        <w:t>Check all the apply:</w:t>
      </w:r>
    </w:p>
    <w:p w14:paraId="277A6DFB" w14:textId="77777777" w:rsidR="00C0725C" w:rsidRPr="009A354B" w:rsidRDefault="00C0725C" w:rsidP="001628F9">
      <w:pPr>
        <w:pStyle w:val="NoSpacing"/>
      </w:pPr>
    </w:p>
    <w:p w14:paraId="581C4BFA" w14:textId="7FD60429" w:rsidR="005E03BC" w:rsidRPr="009A354B" w:rsidRDefault="00167EF1" w:rsidP="005E03BC">
      <w:pPr>
        <w:pStyle w:val="Default"/>
        <w:ind w:left="516"/>
        <w:rPr>
          <w:rFonts w:ascii="Palatino Linotype" w:hAnsi="Palatino Linotype"/>
          <w:sz w:val="22"/>
          <w:szCs w:val="22"/>
        </w:rPr>
      </w:pPr>
      <w:sdt>
        <w:sdtPr>
          <w:rPr>
            <w:rFonts w:ascii="Palatino Linotype" w:hAnsi="Palatino Linotype"/>
            <w:sz w:val="22"/>
            <w:szCs w:val="22"/>
          </w:rPr>
          <w:id w:val="-93328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28F9" w:rsidRPr="009A354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1628F9" w:rsidRPr="009A354B">
        <w:rPr>
          <w:rFonts w:ascii="Palatino Linotype" w:hAnsi="Palatino Linotype"/>
          <w:sz w:val="22"/>
          <w:szCs w:val="22"/>
        </w:rPr>
        <w:t xml:space="preserve">21-071 </w:t>
      </w:r>
      <w:r w:rsidR="00CA7DB6" w:rsidRPr="009A354B">
        <w:rPr>
          <w:rFonts w:ascii="Palatino Linotype" w:hAnsi="Palatino Linotype"/>
          <w:sz w:val="22"/>
          <w:szCs w:val="22"/>
        </w:rPr>
        <w:t>Medical Necessity Determination and Level of Care Determination Requirements for Drug Medi-Cal (DMC) Treatment Program Services</w:t>
      </w:r>
    </w:p>
    <w:p w14:paraId="2B3E161B" w14:textId="77777777" w:rsidR="00C0725C" w:rsidRPr="009A354B" w:rsidRDefault="00C0725C" w:rsidP="005E03BC">
      <w:pPr>
        <w:pStyle w:val="Default"/>
        <w:ind w:left="516"/>
        <w:rPr>
          <w:rFonts w:ascii="Palatino Linotype" w:hAnsi="Palatino Linotype"/>
          <w:b/>
          <w:bCs/>
          <w:sz w:val="22"/>
          <w:szCs w:val="22"/>
        </w:rPr>
      </w:pPr>
    </w:p>
    <w:p w14:paraId="2C4A4946" w14:textId="0C21F44B" w:rsidR="001628F9" w:rsidRPr="009A354B" w:rsidRDefault="00167EF1" w:rsidP="00C1556B">
      <w:pPr>
        <w:pStyle w:val="NoSpacing"/>
        <w:ind w:left="516"/>
      </w:pPr>
      <w:sdt>
        <w:sdtPr>
          <w:id w:val="-1069022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CDC" w:rsidRPr="009A354B">
            <w:rPr>
              <w:rFonts w:ascii="MS Gothic" w:eastAsia="MS Gothic" w:hAnsi="MS Gothic" w:hint="eastAsia"/>
            </w:rPr>
            <w:t>☐</w:t>
          </w:r>
        </w:sdtContent>
      </w:sdt>
      <w:r w:rsidR="00473B49" w:rsidRPr="009A354B">
        <w:t xml:space="preserve">21-073 </w:t>
      </w:r>
      <w:r w:rsidR="00003EC7" w:rsidRPr="009A354B">
        <w:t>Criteria for Beneficiary Access to Specialty Mental Health Services (SMHS), Medical Necessity and Other Coverage Requirements</w:t>
      </w:r>
    </w:p>
    <w:p w14:paraId="61F77E4C" w14:textId="77777777" w:rsidR="00C0725C" w:rsidRPr="009A354B" w:rsidRDefault="00C0725C" w:rsidP="00C1556B">
      <w:pPr>
        <w:pStyle w:val="NoSpacing"/>
        <w:ind w:left="516"/>
      </w:pPr>
    </w:p>
    <w:p w14:paraId="38E9DE11" w14:textId="59452EC5" w:rsidR="001628F9" w:rsidRPr="009A354B" w:rsidRDefault="00167EF1" w:rsidP="00C1556B">
      <w:pPr>
        <w:pStyle w:val="NoSpacing"/>
        <w:ind w:left="516"/>
      </w:pPr>
      <w:sdt>
        <w:sdtPr>
          <w:id w:val="-1850485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28F9" w:rsidRPr="009A354B">
            <w:rPr>
              <w:rFonts w:ascii="Segoe UI Symbol" w:eastAsia="MS Gothic" w:hAnsi="Segoe UI Symbol" w:cs="Segoe UI Symbol"/>
            </w:rPr>
            <w:t>☐</w:t>
          </w:r>
        </w:sdtContent>
      </w:sdt>
      <w:r w:rsidR="001628F9" w:rsidRPr="009A354B">
        <w:t xml:space="preserve">21-075 </w:t>
      </w:r>
      <w:r w:rsidR="007D43E1" w:rsidRPr="009A354B">
        <w:t>Drug Medi-Cal Organized Delivery System (DMC-ODS) Requirements for the Period of 2022 – 2026</w:t>
      </w:r>
    </w:p>
    <w:p w14:paraId="7EF911A2" w14:textId="77777777" w:rsidR="001628F9" w:rsidRPr="009A354B" w:rsidRDefault="001628F9" w:rsidP="001628F9">
      <w:pPr>
        <w:pStyle w:val="NoSpacing"/>
      </w:pPr>
    </w:p>
    <w:p w14:paraId="3EDAF5E4" w14:textId="77777777" w:rsidR="005002F1" w:rsidRPr="009A354B" w:rsidRDefault="00473B49" w:rsidP="001628F9">
      <w:pPr>
        <w:pStyle w:val="NoSpacing"/>
        <w:numPr>
          <w:ilvl w:val="0"/>
          <w:numId w:val="3"/>
        </w:numPr>
      </w:pPr>
      <w:r w:rsidRPr="009A354B">
        <w:t>The CalMHSA Policies and Procedures have been adopted and have not been altered in any way.</w:t>
      </w:r>
      <w:r w:rsidRPr="009A354B">
        <w:rPr>
          <w:rStyle w:val="CommentReference"/>
        </w:rPr>
        <w:t xml:space="preserve"> </w:t>
      </w:r>
    </w:p>
    <w:p w14:paraId="79BE1B02" w14:textId="52EA31D9" w:rsidR="00C002EB" w:rsidRPr="009A354B" w:rsidRDefault="00340231">
      <w:pPr>
        <w:pStyle w:val="NoSpacing"/>
        <w:numPr>
          <w:ilvl w:val="0"/>
          <w:numId w:val="3"/>
        </w:numPr>
      </w:pPr>
      <w:r w:rsidRPr="009A354B">
        <w:t xml:space="preserve">Training/guidance on all </w:t>
      </w:r>
      <w:r w:rsidR="002C2FED" w:rsidRPr="009A354B">
        <w:t xml:space="preserve">Policies &amp; Procedures </w:t>
      </w:r>
      <w:r w:rsidRPr="009A354B">
        <w:t>developed by CalMHSA will be</w:t>
      </w:r>
      <w:r w:rsidR="00317C79" w:rsidRPr="009A354B">
        <w:t xml:space="preserve"> </w:t>
      </w:r>
      <w:r w:rsidRPr="009A354B">
        <w:t>provided to all applicable</w:t>
      </w:r>
      <w:r w:rsidR="00B40BF5" w:rsidRPr="009A354B">
        <w:t xml:space="preserve"> county</w:t>
      </w:r>
      <w:r w:rsidRPr="009A354B">
        <w:t xml:space="preserve"> stakeholders</w:t>
      </w:r>
      <w:r w:rsidR="00F13E60" w:rsidRPr="009A354B">
        <w:t>, including contract</w:t>
      </w:r>
      <w:r w:rsidR="00B40BF5" w:rsidRPr="009A354B">
        <w:t>ed</w:t>
      </w:r>
      <w:r w:rsidR="00F13E60" w:rsidRPr="009A354B">
        <w:t xml:space="preserve"> providers</w:t>
      </w:r>
      <w:r w:rsidR="002C2FED" w:rsidRPr="009A354B">
        <w:t>.</w:t>
      </w:r>
    </w:p>
    <w:p w14:paraId="6FB47775" w14:textId="77777777" w:rsidR="001628F9" w:rsidRPr="009A354B" w:rsidRDefault="001628F9" w:rsidP="001628F9">
      <w:pPr>
        <w:pStyle w:val="NoSpacing"/>
        <w:ind w:left="720"/>
      </w:pPr>
    </w:p>
    <w:p w14:paraId="7CD27572" w14:textId="77777777" w:rsidR="00340231" w:rsidRPr="009A354B" w:rsidRDefault="00340231" w:rsidP="00D9729E">
      <w:pPr>
        <w:pStyle w:val="NoSpacing"/>
      </w:pPr>
    </w:p>
    <w:p w14:paraId="30F08310" w14:textId="77777777" w:rsidR="00B95A93" w:rsidRPr="009A354B" w:rsidRDefault="00AA2E29" w:rsidP="00340231">
      <w:pPr>
        <w:pStyle w:val="NoSpacing"/>
        <w:keepLines/>
      </w:pPr>
      <w:r w:rsidRPr="009A354B">
        <w:t>Name (printed):</w:t>
      </w:r>
      <w:r w:rsidR="000859C5" w:rsidRPr="009A354B">
        <w:t xml:space="preserve"> </w:t>
      </w:r>
      <w:sdt>
        <w:sdtPr>
          <w:id w:val="1067230699"/>
          <w:placeholder>
            <w:docPart w:val="53BB8D2A7D454530AA94B0ED9FA3B2AF"/>
          </w:placeholder>
          <w:showingPlcHdr/>
          <w:text/>
        </w:sdtPr>
        <w:sdtEndPr/>
        <w:sdtContent>
          <w:r w:rsidRPr="009A354B">
            <w:rPr>
              <w:rStyle w:val="PlaceholderText"/>
              <w:u w:val="single"/>
            </w:rPr>
            <w:t>Click or tap here to enter text.</w:t>
          </w:r>
        </w:sdtContent>
      </w:sdt>
    </w:p>
    <w:p w14:paraId="4C84AB8C" w14:textId="77777777" w:rsidR="00B95A93" w:rsidRPr="009A354B" w:rsidRDefault="00B95A93" w:rsidP="00340231">
      <w:pPr>
        <w:pStyle w:val="NoSpacing"/>
        <w:keepLines/>
      </w:pPr>
    </w:p>
    <w:p w14:paraId="18B5E4CA" w14:textId="77777777" w:rsidR="00AA2E29" w:rsidRPr="009A354B" w:rsidRDefault="00AA2E29" w:rsidP="00340231">
      <w:pPr>
        <w:pStyle w:val="NoSpacing"/>
        <w:keepLines/>
      </w:pPr>
      <w:r w:rsidRPr="009A354B">
        <w:t xml:space="preserve">Signature: </w:t>
      </w:r>
      <w:r w:rsidR="00B95A93" w:rsidRPr="009A354B">
        <w:t>____________________________________</w:t>
      </w:r>
    </w:p>
    <w:p w14:paraId="4E5AA575" w14:textId="680A0BD8" w:rsidR="00C002EB" w:rsidRPr="009A354B" w:rsidRDefault="00C002EB" w:rsidP="00C0725C">
      <w:pPr>
        <w:pStyle w:val="NoSpacing"/>
        <w:keepLines/>
        <w:ind w:left="720"/>
      </w:pPr>
      <w:r w:rsidRPr="009A354B">
        <w:t xml:space="preserve">       Signature of Behavioral Health Director</w:t>
      </w:r>
      <w:r w:rsidR="007C44B3" w:rsidRPr="009A354B">
        <w:t>/</w:t>
      </w:r>
      <w:r w:rsidR="00C0725C" w:rsidRPr="009A354B">
        <w:t>Alcohol and Drug Administrator</w:t>
      </w:r>
    </w:p>
    <w:p w14:paraId="1516E570" w14:textId="5E647147" w:rsidR="00340231" w:rsidRDefault="00AA2E29" w:rsidP="00340231">
      <w:pPr>
        <w:pStyle w:val="NoSpacing"/>
        <w:keepLines/>
      </w:pPr>
      <w:r w:rsidRPr="009A354B">
        <w:t xml:space="preserve">Date: </w:t>
      </w:r>
      <w:sdt>
        <w:sdtPr>
          <w:id w:val="1041327665"/>
          <w:placeholder>
            <w:docPart w:val="2A31CF31149043679081FAC85BD62B4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95A93" w:rsidRPr="009A354B">
            <w:rPr>
              <w:rStyle w:val="PlaceholderText"/>
            </w:rPr>
            <w:t>Click or tap to enter a date.</w:t>
          </w:r>
        </w:sdtContent>
      </w:sdt>
    </w:p>
    <w:p w14:paraId="6996D6C3" w14:textId="77777777" w:rsidR="00342102" w:rsidRDefault="00342102" w:rsidP="00340231">
      <w:pPr>
        <w:pStyle w:val="NoSpacing"/>
        <w:keepLines/>
      </w:pPr>
    </w:p>
    <w:p w14:paraId="062A0749" w14:textId="37089A5D" w:rsidR="008722F9" w:rsidRPr="00297435" w:rsidRDefault="008722F9" w:rsidP="008722F9">
      <w:pPr>
        <w:pStyle w:val="NoSpacing"/>
        <w:keepLines/>
        <w:jc w:val="center"/>
      </w:pPr>
      <w:r>
        <w:t>P</w:t>
      </w:r>
      <w:r>
        <w:t xml:space="preserve">lease submit this attestation to: </w:t>
      </w:r>
      <w:hyperlink r:id="rId12" w:history="1">
        <w:r>
          <w:rPr>
            <w:rStyle w:val="Hyperlink"/>
          </w:rPr>
          <w:t>BHQIP@dhcs.ca.gov</w:t>
        </w:r>
      </w:hyperlink>
    </w:p>
    <w:sectPr w:rsidR="008722F9" w:rsidRPr="00297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3CB73" w14:textId="77777777" w:rsidR="00D7006E" w:rsidRDefault="00D7006E" w:rsidP="00340231">
      <w:pPr>
        <w:spacing w:after="0" w:line="240" w:lineRule="auto"/>
      </w:pPr>
      <w:r>
        <w:separator/>
      </w:r>
    </w:p>
  </w:endnote>
  <w:endnote w:type="continuationSeparator" w:id="0">
    <w:p w14:paraId="3FAEC66F" w14:textId="77777777" w:rsidR="00D7006E" w:rsidRDefault="00D7006E" w:rsidP="00340231">
      <w:pPr>
        <w:spacing w:after="0" w:line="240" w:lineRule="auto"/>
      </w:pPr>
      <w:r>
        <w:continuationSeparator/>
      </w:r>
    </w:p>
  </w:endnote>
  <w:endnote w:type="continuationNotice" w:id="1">
    <w:p w14:paraId="1656AD6B" w14:textId="77777777" w:rsidR="00D7006E" w:rsidRDefault="00D700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1279B" w14:textId="77777777" w:rsidR="00D7006E" w:rsidRDefault="00D7006E" w:rsidP="00340231">
      <w:pPr>
        <w:spacing w:after="0" w:line="240" w:lineRule="auto"/>
      </w:pPr>
      <w:r>
        <w:separator/>
      </w:r>
    </w:p>
  </w:footnote>
  <w:footnote w:type="continuationSeparator" w:id="0">
    <w:p w14:paraId="148738E8" w14:textId="77777777" w:rsidR="00D7006E" w:rsidRDefault="00D7006E" w:rsidP="00340231">
      <w:pPr>
        <w:spacing w:after="0" w:line="240" w:lineRule="auto"/>
      </w:pPr>
      <w:r>
        <w:continuationSeparator/>
      </w:r>
    </w:p>
  </w:footnote>
  <w:footnote w:type="continuationNotice" w:id="1">
    <w:p w14:paraId="45A15887" w14:textId="77777777" w:rsidR="00D7006E" w:rsidRDefault="00D7006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25D8C"/>
    <w:multiLevelType w:val="hybridMultilevel"/>
    <w:tmpl w:val="F7C00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D6B71"/>
    <w:multiLevelType w:val="hybridMultilevel"/>
    <w:tmpl w:val="BE72B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477C2E"/>
    <w:multiLevelType w:val="hybridMultilevel"/>
    <w:tmpl w:val="AC7A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DI1Mzc0MzY0NLdQ0lEKTi0uzszPAykwrAUAYz2apiwAAAA="/>
  </w:docVars>
  <w:rsids>
    <w:rsidRoot w:val="001D3FF5"/>
    <w:rsid w:val="00003EC7"/>
    <w:rsid w:val="00025003"/>
    <w:rsid w:val="00081747"/>
    <w:rsid w:val="00084F8A"/>
    <w:rsid w:val="000859C5"/>
    <w:rsid w:val="000C16B1"/>
    <w:rsid w:val="000C3505"/>
    <w:rsid w:val="000E448C"/>
    <w:rsid w:val="00103E79"/>
    <w:rsid w:val="001628F9"/>
    <w:rsid w:val="00192791"/>
    <w:rsid w:val="001C58F1"/>
    <w:rsid w:val="001D3FF5"/>
    <w:rsid w:val="00235361"/>
    <w:rsid w:val="0024163F"/>
    <w:rsid w:val="002459CC"/>
    <w:rsid w:val="00256AFE"/>
    <w:rsid w:val="00297435"/>
    <w:rsid w:val="002C2FED"/>
    <w:rsid w:val="00317C79"/>
    <w:rsid w:val="00333DA6"/>
    <w:rsid w:val="00340231"/>
    <w:rsid w:val="00342102"/>
    <w:rsid w:val="00387C44"/>
    <w:rsid w:val="003B5CDA"/>
    <w:rsid w:val="003D204F"/>
    <w:rsid w:val="003D2B0A"/>
    <w:rsid w:val="0040410A"/>
    <w:rsid w:val="004122C1"/>
    <w:rsid w:val="00473B49"/>
    <w:rsid w:val="00477AF9"/>
    <w:rsid w:val="00493CC5"/>
    <w:rsid w:val="004A008A"/>
    <w:rsid w:val="004A564C"/>
    <w:rsid w:val="005002F1"/>
    <w:rsid w:val="00510126"/>
    <w:rsid w:val="00511B94"/>
    <w:rsid w:val="005A2E87"/>
    <w:rsid w:val="005E03BC"/>
    <w:rsid w:val="005E67D0"/>
    <w:rsid w:val="00603B5A"/>
    <w:rsid w:val="006177F4"/>
    <w:rsid w:val="00625BA7"/>
    <w:rsid w:val="00631A1E"/>
    <w:rsid w:val="00642631"/>
    <w:rsid w:val="00665417"/>
    <w:rsid w:val="007139AB"/>
    <w:rsid w:val="00765BB2"/>
    <w:rsid w:val="00772E5C"/>
    <w:rsid w:val="007739AF"/>
    <w:rsid w:val="007865AA"/>
    <w:rsid w:val="007C44B3"/>
    <w:rsid w:val="007C795C"/>
    <w:rsid w:val="007D43E1"/>
    <w:rsid w:val="00807505"/>
    <w:rsid w:val="00812CC7"/>
    <w:rsid w:val="00845ACA"/>
    <w:rsid w:val="00850CE4"/>
    <w:rsid w:val="00861387"/>
    <w:rsid w:val="008722F9"/>
    <w:rsid w:val="00882085"/>
    <w:rsid w:val="00892982"/>
    <w:rsid w:val="008A4F09"/>
    <w:rsid w:val="008F006A"/>
    <w:rsid w:val="009115FD"/>
    <w:rsid w:val="00936A6C"/>
    <w:rsid w:val="0093792D"/>
    <w:rsid w:val="0095347A"/>
    <w:rsid w:val="00983A64"/>
    <w:rsid w:val="00996573"/>
    <w:rsid w:val="009A354B"/>
    <w:rsid w:val="009F5E71"/>
    <w:rsid w:val="00A11271"/>
    <w:rsid w:val="00A30CDD"/>
    <w:rsid w:val="00A462A2"/>
    <w:rsid w:val="00AA2E29"/>
    <w:rsid w:val="00AE086B"/>
    <w:rsid w:val="00B17CE4"/>
    <w:rsid w:val="00B24B25"/>
    <w:rsid w:val="00B34A31"/>
    <w:rsid w:val="00B40BF5"/>
    <w:rsid w:val="00B451C2"/>
    <w:rsid w:val="00B95A93"/>
    <w:rsid w:val="00BA77F2"/>
    <w:rsid w:val="00BC6A7E"/>
    <w:rsid w:val="00BC767C"/>
    <w:rsid w:val="00C002EB"/>
    <w:rsid w:val="00C0725C"/>
    <w:rsid w:val="00C1556B"/>
    <w:rsid w:val="00C22CDC"/>
    <w:rsid w:val="00C53155"/>
    <w:rsid w:val="00C55FCD"/>
    <w:rsid w:val="00C95F48"/>
    <w:rsid w:val="00CA60FA"/>
    <w:rsid w:val="00CA7DB6"/>
    <w:rsid w:val="00D3646E"/>
    <w:rsid w:val="00D63B5D"/>
    <w:rsid w:val="00D7006E"/>
    <w:rsid w:val="00D9434A"/>
    <w:rsid w:val="00D9729E"/>
    <w:rsid w:val="00DA557B"/>
    <w:rsid w:val="00DD6A7F"/>
    <w:rsid w:val="00E81D2B"/>
    <w:rsid w:val="00E871A4"/>
    <w:rsid w:val="00E90E86"/>
    <w:rsid w:val="00F04389"/>
    <w:rsid w:val="00F06E44"/>
    <w:rsid w:val="00F13E60"/>
    <w:rsid w:val="00F839CE"/>
    <w:rsid w:val="00F91235"/>
    <w:rsid w:val="00F9190D"/>
    <w:rsid w:val="00FC3A8F"/>
    <w:rsid w:val="00FE7238"/>
    <w:rsid w:val="00FF018F"/>
    <w:rsid w:val="00FF5BA2"/>
    <w:rsid w:val="00FF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56B350"/>
  <w15:chartTrackingRefBased/>
  <w15:docId w15:val="{4ED3C8D2-68AF-45BD-B954-F360C690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729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002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02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02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2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2F1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A2E2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859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59C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E08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231"/>
  </w:style>
  <w:style w:type="paragraph" w:styleId="Footer">
    <w:name w:val="footer"/>
    <w:basedOn w:val="Normal"/>
    <w:link w:val="FooterChar"/>
    <w:uiPriority w:val="99"/>
    <w:unhideWhenUsed/>
    <w:rsid w:val="00340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231"/>
  </w:style>
  <w:style w:type="paragraph" w:styleId="BalloonText">
    <w:name w:val="Balloon Text"/>
    <w:basedOn w:val="Normal"/>
    <w:link w:val="BalloonTextChar"/>
    <w:uiPriority w:val="99"/>
    <w:semiHidden/>
    <w:unhideWhenUsed/>
    <w:rsid w:val="001628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8F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24B25"/>
    <w:pPr>
      <w:spacing w:after="0" w:line="240" w:lineRule="auto"/>
    </w:pPr>
  </w:style>
  <w:style w:type="paragraph" w:customStyle="1" w:styleId="Default">
    <w:name w:val="Default"/>
    <w:rsid w:val="005E03B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HQIP@dhcs.c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almhsa.org/policies-and-procedures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8B68E3F7734B519BB7C16C0674F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5649C-B30B-46C0-8D67-C1BD01E7E4D2}"/>
      </w:docPartPr>
      <w:docPartBody>
        <w:p w:rsidR="00873408" w:rsidRDefault="00873408" w:rsidP="00873408">
          <w:pPr>
            <w:pStyle w:val="CD8B68E3F7734B519BB7C16C0674F9B12"/>
          </w:pPr>
          <w:r>
            <w:rPr>
              <w:rStyle w:val="PlaceholderText"/>
            </w:rPr>
            <w:t>enter county name</w:t>
          </w:r>
        </w:p>
      </w:docPartBody>
    </w:docPart>
    <w:docPart>
      <w:docPartPr>
        <w:name w:val="97989604C7264DA9949B5241B7243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AA1A8-C8AA-4414-9A84-6B4E90B6073D}"/>
      </w:docPartPr>
      <w:docPartBody>
        <w:p w:rsidR="00873408" w:rsidRDefault="00873408" w:rsidP="00873408">
          <w:pPr>
            <w:pStyle w:val="97989604C7264DA9949B5241B72436CE1"/>
          </w:pPr>
          <w:r>
            <w:rPr>
              <w:rStyle w:val="PlaceholderText"/>
            </w:rPr>
            <w:t>printed name</w:t>
          </w:r>
        </w:p>
      </w:docPartBody>
    </w:docPart>
    <w:docPart>
      <w:docPartPr>
        <w:name w:val="53BB8D2A7D454530AA94B0ED9FA3B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87636-59D6-4AFC-BE8D-15C142FD7F1B}"/>
      </w:docPartPr>
      <w:docPartBody>
        <w:p w:rsidR="00873408" w:rsidRDefault="00873408" w:rsidP="00873408">
          <w:pPr>
            <w:pStyle w:val="53BB8D2A7D454530AA94B0ED9FA3B2AF1"/>
          </w:pPr>
          <w:r w:rsidRPr="0010276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31CF31149043679081FAC85BD62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19554-EB56-4214-ABC1-18C9F68FAF54}"/>
      </w:docPartPr>
      <w:docPartBody>
        <w:p w:rsidR="00873408" w:rsidRDefault="00873408" w:rsidP="00873408">
          <w:pPr>
            <w:pStyle w:val="2A31CF31149043679081FAC85BD62B431"/>
          </w:pPr>
          <w:r w:rsidRPr="0010276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E0AA9"/>
    <w:rsid w:val="000C4242"/>
    <w:rsid w:val="002109B2"/>
    <w:rsid w:val="00322F21"/>
    <w:rsid w:val="00672787"/>
    <w:rsid w:val="00822C60"/>
    <w:rsid w:val="00873408"/>
    <w:rsid w:val="009B55B8"/>
    <w:rsid w:val="00B0290B"/>
    <w:rsid w:val="00DC72E9"/>
    <w:rsid w:val="00DE0AA9"/>
    <w:rsid w:val="00F64142"/>
    <w:rsid w:val="00F96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22C60"/>
    <w:rPr>
      <w:color w:val="808080"/>
    </w:rPr>
  </w:style>
  <w:style w:type="paragraph" w:customStyle="1" w:styleId="97989604C7264DA9949B5241B72436CE1">
    <w:name w:val="97989604C7264DA9949B5241B72436CE1"/>
    <w:rsid w:val="00873408"/>
    <w:pPr>
      <w:spacing w:after="0" w:line="240" w:lineRule="auto"/>
    </w:pPr>
    <w:rPr>
      <w:rFonts w:ascii="Palatino Linotype" w:eastAsiaTheme="minorHAnsi" w:hAnsi="Palatino Linotype"/>
    </w:rPr>
  </w:style>
  <w:style w:type="paragraph" w:customStyle="1" w:styleId="CD8B68E3F7734B519BB7C16C0674F9B12">
    <w:name w:val="CD8B68E3F7734B519BB7C16C0674F9B12"/>
    <w:rsid w:val="00873408"/>
    <w:pPr>
      <w:spacing w:after="0" w:line="240" w:lineRule="auto"/>
    </w:pPr>
    <w:rPr>
      <w:rFonts w:ascii="Palatino Linotype" w:eastAsiaTheme="minorHAnsi" w:hAnsi="Palatino Linotype"/>
    </w:rPr>
  </w:style>
  <w:style w:type="paragraph" w:customStyle="1" w:styleId="53BB8D2A7D454530AA94B0ED9FA3B2AF1">
    <w:name w:val="53BB8D2A7D454530AA94B0ED9FA3B2AF1"/>
    <w:rsid w:val="00873408"/>
    <w:pPr>
      <w:spacing w:after="0" w:line="240" w:lineRule="auto"/>
    </w:pPr>
    <w:rPr>
      <w:rFonts w:ascii="Palatino Linotype" w:eastAsiaTheme="minorHAnsi" w:hAnsi="Palatino Linotype"/>
    </w:rPr>
  </w:style>
  <w:style w:type="paragraph" w:customStyle="1" w:styleId="2A31CF31149043679081FAC85BD62B431">
    <w:name w:val="2A31CF31149043679081FAC85BD62B431"/>
    <w:rsid w:val="00873408"/>
    <w:pPr>
      <w:spacing w:after="0" w:line="240" w:lineRule="auto"/>
    </w:pPr>
    <w:rPr>
      <w:rFonts w:ascii="Palatino Linotype" w:eastAsiaTheme="minorHAnsi" w:hAnsi="Palatino Linotyp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27A0DE307DC44C9C6D49C199E56D43" ma:contentTypeVersion="13" ma:contentTypeDescription="Create a new document." ma:contentTypeScope="" ma:versionID="d13b99165e810219fe7e200d1dd51f52">
  <xsd:schema xmlns:xsd="http://www.w3.org/2001/XMLSchema" xmlns:xs="http://www.w3.org/2001/XMLSchema" xmlns:p="http://schemas.microsoft.com/office/2006/metadata/properties" xmlns:ns2="bdde9dca-b655-4c82-9756-0719d4cc3ad5" xmlns:ns3="08b51a6c-15c5-468c-9d03-3812a6e79002" targetNamespace="http://schemas.microsoft.com/office/2006/metadata/properties" ma:root="true" ma:fieldsID="9922183058ed5006af19503639aceb5c" ns2:_="" ns3:_="">
    <xsd:import namespace="bdde9dca-b655-4c82-9756-0719d4cc3ad5"/>
    <xsd:import namespace="08b51a6c-15c5-468c-9d03-3812a6e790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9dca-b655-4c82-9756-0719d4cc3a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51a6c-15c5-468c-9d03-3812a6e7900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FCBB9-D9E4-42C9-8E62-A892DDF9A7F2}">
  <ds:schemaRefs>
    <ds:schemaRef ds:uri="http://purl.org/dc/elements/1.1/"/>
    <ds:schemaRef ds:uri="http://purl.org/dc/terms/"/>
    <ds:schemaRef ds:uri="http://schemas.openxmlformats.org/package/2006/metadata/core-properties"/>
    <ds:schemaRef ds:uri="bdde9dca-b655-4c82-9756-0719d4cc3ad5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08b51a6c-15c5-468c-9d03-3812a6e7900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0329C78-4A30-44FA-949B-E1E0286CB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e9dca-b655-4c82-9756-0719d4cc3ad5"/>
    <ds:schemaRef ds:uri="08b51a6c-15c5-468c-9d03-3812a6e79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F5225D-38A6-4B29-A869-FDD0F635FC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18652C-30C7-4023-930F-45009D34A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Vallejo</dc:creator>
  <cp:keywords/>
  <dc:description/>
  <cp:lastModifiedBy>Dawn Kaiser</cp:lastModifiedBy>
  <cp:revision>2</cp:revision>
  <dcterms:created xsi:type="dcterms:W3CDTF">2022-03-24T15:00:00Z</dcterms:created>
  <dcterms:modified xsi:type="dcterms:W3CDTF">2022-03-24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27A0DE307DC44C9C6D49C199E56D43</vt:lpwstr>
  </property>
</Properties>
</file>